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64DCBA12"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A5146">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6A5146">
        <w:rPr>
          <w:rFonts w:ascii="Helvetica" w:eastAsia="Times New Roman" w:hAnsi="Helvetica" w:cs="Helvetica"/>
          <w:color w:val="3366FF"/>
          <w:sz w:val="32"/>
          <w:szCs w:val="32"/>
        </w:rPr>
        <w:t>Mongo</w:t>
      </w:r>
      <w:r w:rsidR="001559F3">
        <w:rPr>
          <w:rFonts w:ascii="Helvetica" w:eastAsia="Times New Roman" w:hAnsi="Helvetica" w:cs="Helvetica"/>
          <w:color w:val="3366FF"/>
          <w:sz w:val="32"/>
          <w:szCs w:val="32"/>
        </w:rPr>
        <w:t xml:space="preserve">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BFCF97F"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A5146">
        <w:rPr>
          <w:rFonts w:eastAsia="Times New Roman" w:cs="Helvetica"/>
          <w:color w:val="2D3B45"/>
          <w:sz w:val="24"/>
          <w:szCs w:val="24"/>
        </w:rPr>
        <w:t>create a series of webpages that will be used to maintain a Mongo Database that will support an online Bookstore</w:t>
      </w:r>
      <w:r w:rsidR="00650157">
        <w:rPr>
          <w:rFonts w:eastAsia="Times New Roman" w:cs="Helvetica"/>
          <w:color w:val="2D3B45"/>
          <w:sz w:val="24"/>
          <w:szCs w:val="24"/>
        </w:rPr>
        <w:t>.</w:t>
      </w:r>
    </w:p>
    <w:p w14:paraId="200B8D14" w14:textId="77777777" w:rsidR="001559F3" w:rsidRDefault="001559F3" w:rsidP="001559F3">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68D5A64B" w14:textId="35A968BA" w:rsidR="00711AAB" w:rsidRDefault="00BB3FAD"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https://classroom.github.com/a/-COtQ3L0"</w:instrText>
      </w:r>
      <w:r>
        <w:rPr>
          <w:rFonts w:eastAsia="Times New Roman" w:cs="Helvetica"/>
          <w:color w:val="2D3B45"/>
          <w:sz w:val="24"/>
          <w:szCs w:val="24"/>
        </w:rPr>
      </w:r>
      <w:r>
        <w:rPr>
          <w:rFonts w:eastAsia="Times New Roman" w:cs="Helvetica"/>
          <w:color w:val="2D3B45"/>
          <w:sz w:val="24"/>
          <w:szCs w:val="24"/>
        </w:rPr>
        <w:fldChar w:fldCharType="separate"/>
      </w:r>
      <w:r w:rsidRPr="00BB3FAD">
        <w:rPr>
          <w:rStyle w:val="Hyperlink"/>
          <w:rFonts w:eastAsia="Times New Roman" w:cs="Helvetica"/>
          <w:sz w:val="24"/>
          <w:szCs w:val="24"/>
        </w:rPr>
        <w:t>https://classro</w:t>
      </w:r>
      <w:r w:rsidRPr="00BB3FAD">
        <w:rPr>
          <w:rStyle w:val="Hyperlink"/>
          <w:rFonts w:eastAsia="Times New Roman" w:cs="Helvetica"/>
          <w:sz w:val="24"/>
          <w:szCs w:val="24"/>
        </w:rPr>
        <w:t>o</w:t>
      </w:r>
      <w:r w:rsidRPr="00BB3FAD">
        <w:rPr>
          <w:rStyle w:val="Hyperlink"/>
          <w:rFonts w:eastAsia="Times New Roman" w:cs="Helvetica"/>
          <w:sz w:val="24"/>
          <w:szCs w:val="24"/>
        </w:rPr>
        <w:t>m.github.com/a/-COtQ3L0</w:t>
      </w:r>
      <w:r>
        <w:rPr>
          <w:rFonts w:eastAsia="Times New Roman" w:cs="Helvetica"/>
          <w:color w:val="2D3B45"/>
          <w:sz w:val="24"/>
          <w:szCs w:val="24"/>
        </w:rPr>
        <w:fldChar w:fldCharType="end"/>
      </w:r>
    </w:p>
    <w:p w14:paraId="01321620" w14:textId="77777777" w:rsidR="00644DF1" w:rsidRDefault="00644DF1" w:rsidP="00644DF1">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8A8B7" w14:textId="573EF61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sidRPr="00112343">
        <w:rPr>
          <w:rFonts w:eastAsia="Times New Roman" w:cs="Helvetica"/>
          <w:color w:val="2D3B45"/>
          <w:sz w:val="24"/>
          <w:szCs w:val="24"/>
        </w:rPr>
        <w:t>The first thing that you need to do is to create a MongoDB bookstore database that contains a book collection, which in turn contains a minimum of 6 book documents</w:t>
      </w:r>
      <w:r>
        <w:rPr>
          <w:rFonts w:eastAsia="Times New Roman" w:cs="Helvetica"/>
          <w:color w:val="2D3B45"/>
          <w:sz w:val="24"/>
          <w:szCs w:val="24"/>
        </w:rPr>
        <w:t xml:space="preserve"> and a category collection that contains four category documents.  </w:t>
      </w:r>
    </w:p>
    <w:p w14:paraId="40E2CF04" w14:textId="145329E2"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book document should contain a category (category name not Id), title, author, ISBN, price, image(does not have to include the extension if all images are of the same file type) and readNowFlag (either 1 or 0).  If you want, you can use the same books that you used for the last assignment.</w:t>
      </w:r>
    </w:p>
    <w:p w14:paraId="3D1E3E3C" w14:textId="12DDF711"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category document should have a categoryId and a categoryName.</w:t>
      </w:r>
    </w:p>
    <w:p w14:paraId="5B3A5F92" w14:textId="4C15FD11" w:rsidR="00781F93" w:rsidRDefault="00781F93" w:rsidP="00781F93">
      <w:pPr>
        <w:numPr>
          <w:ilvl w:val="0"/>
          <w:numId w:val="6"/>
        </w:numPr>
        <w:shd w:val="clear" w:color="auto" w:fill="FFFFFF"/>
        <w:spacing w:before="180" w:after="180" w:line="240" w:lineRule="auto"/>
        <w:rPr>
          <w:color w:val="2D3B45"/>
          <w:sz w:val="24"/>
        </w:rPr>
      </w:pPr>
      <w:r>
        <w:rPr>
          <w:color w:val="2D3B45"/>
          <w:sz w:val="24"/>
        </w:rPr>
        <w:t>Clone the bookstore</w:t>
      </w:r>
      <w:r w:rsidR="00F03943">
        <w:rPr>
          <w:color w:val="2D3B45"/>
          <w:sz w:val="24"/>
        </w:rPr>
        <w:t>Maintenance</w:t>
      </w:r>
      <w:r>
        <w:rPr>
          <w:color w:val="2D3B45"/>
          <w:sz w:val="24"/>
        </w:rPr>
        <w:t xml:space="preserve"> repository into PyCharm.  The project currently contains:</w:t>
      </w:r>
    </w:p>
    <w:p w14:paraId="697150D5" w14:textId="0926AA50" w:rsidR="00781F93" w:rsidRDefault="00781F93" w:rsidP="00781F93">
      <w:pPr>
        <w:numPr>
          <w:ilvl w:val="1"/>
          <w:numId w:val="6"/>
        </w:numPr>
        <w:shd w:val="clear" w:color="auto" w:fill="FFFFFF"/>
        <w:spacing w:before="180" w:after="180" w:line="240" w:lineRule="auto"/>
        <w:rPr>
          <w:color w:val="2D3B45"/>
          <w:sz w:val="24"/>
        </w:rPr>
      </w:pPr>
      <w:r>
        <w:rPr>
          <w:color w:val="2D3B45"/>
          <w:sz w:val="24"/>
        </w:rPr>
        <w:t xml:space="preserve">A templates folder containing </w:t>
      </w:r>
      <w:r w:rsidR="00F03943">
        <w:rPr>
          <w:color w:val="2D3B45"/>
          <w:sz w:val="24"/>
        </w:rPr>
        <w:t>six</w:t>
      </w:r>
      <w:r>
        <w:rPr>
          <w:color w:val="2D3B45"/>
          <w:sz w:val="24"/>
        </w:rPr>
        <w:t xml:space="preserve"> HTML pages including:</w:t>
      </w:r>
    </w:p>
    <w:p w14:paraId="2C997C4C" w14:textId="031C11E1" w:rsidR="00781F93" w:rsidRDefault="00F03943" w:rsidP="00781F93">
      <w:pPr>
        <w:numPr>
          <w:ilvl w:val="2"/>
          <w:numId w:val="6"/>
        </w:numPr>
        <w:shd w:val="clear" w:color="auto" w:fill="FFFFFF"/>
        <w:spacing w:before="180" w:after="180" w:line="240" w:lineRule="auto"/>
        <w:rPr>
          <w:color w:val="2D3B45"/>
          <w:sz w:val="24"/>
        </w:rPr>
      </w:pPr>
      <w:r>
        <w:rPr>
          <w:color w:val="2D3B45"/>
          <w:sz w:val="24"/>
        </w:rPr>
        <w:t>b</w:t>
      </w:r>
      <w:r w:rsidR="00781F93">
        <w:rPr>
          <w:color w:val="2D3B45"/>
          <w:sz w:val="24"/>
        </w:rPr>
        <w:t>ase.html - used for the header and footer for the other pages</w:t>
      </w:r>
    </w:p>
    <w:p w14:paraId="6F5B07D8" w14:textId="435245FD" w:rsidR="00F03943" w:rsidRDefault="00F03943" w:rsidP="00781F93">
      <w:pPr>
        <w:numPr>
          <w:ilvl w:val="2"/>
          <w:numId w:val="6"/>
        </w:numPr>
        <w:shd w:val="clear" w:color="auto" w:fill="FFFFFF"/>
        <w:spacing w:before="180" w:after="180" w:line="240" w:lineRule="auto"/>
        <w:rPr>
          <w:color w:val="2D3B45"/>
          <w:sz w:val="24"/>
        </w:rPr>
      </w:pPr>
      <w:r>
        <w:rPr>
          <w:color w:val="2D3B45"/>
          <w:sz w:val="24"/>
        </w:rPr>
        <w:t>index.html – which is the site’s home page.</w:t>
      </w:r>
    </w:p>
    <w:p w14:paraId="2EE3179E" w14:textId="531BDF86" w:rsidR="00F03943" w:rsidRDefault="00F03943" w:rsidP="00781F93">
      <w:pPr>
        <w:numPr>
          <w:ilvl w:val="2"/>
          <w:numId w:val="6"/>
        </w:numPr>
        <w:shd w:val="clear" w:color="auto" w:fill="FFFFFF"/>
        <w:spacing w:before="180" w:after="180" w:line="240" w:lineRule="auto"/>
        <w:rPr>
          <w:color w:val="2D3B45"/>
          <w:sz w:val="24"/>
        </w:rPr>
      </w:pPr>
      <w:r>
        <w:rPr>
          <w:color w:val="2D3B45"/>
          <w:sz w:val="24"/>
        </w:rPr>
        <w:t>create.html – used to present a form for users to enter new book info</w:t>
      </w:r>
    </w:p>
    <w:p w14:paraId="4AF29984" w14:textId="01B6855A" w:rsidR="00F03943" w:rsidRDefault="00F03943" w:rsidP="00781F93">
      <w:pPr>
        <w:numPr>
          <w:ilvl w:val="2"/>
          <w:numId w:val="6"/>
        </w:numPr>
        <w:shd w:val="clear" w:color="auto" w:fill="FFFFFF"/>
        <w:spacing w:before="180" w:after="180" w:line="240" w:lineRule="auto"/>
        <w:rPr>
          <w:color w:val="2D3B45"/>
          <w:sz w:val="24"/>
        </w:rPr>
      </w:pPr>
      <w:r>
        <w:rPr>
          <w:color w:val="2D3B45"/>
          <w:sz w:val="24"/>
        </w:rPr>
        <w:t>edit.html – used to allow updates to book information</w:t>
      </w:r>
    </w:p>
    <w:p w14:paraId="2AEB5E83" w14:textId="41C58F6B" w:rsidR="00F03943" w:rsidRDefault="00F03943" w:rsidP="00781F93">
      <w:pPr>
        <w:numPr>
          <w:ilvl w:val="2"/>
          <w:numId w:val="6"/>
        </w:numPr>
        <w:shd w:val="clear" w:color="auto" w:fill="FFFFFF"/>
        <w:spacing w:before="180" w:after="180" w:line="240" w:lineRule="auto"/>
        <w:rPr>
          <w:color w:val="2D3B45"/>
          <w:sz w:val="24"/>
        </w:rPr>
      </w:pPr>
      <w:r>
        <w:rPr>
          <w:color w:val="2D3B45"/>
          <w:sz w:val="24"/>
        </w:rPr>
        <w:t>read.html – used to display all the books in the database</w:t>
      </w:r>
    </w:p>
    <w:p w14:paraId="174232B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61A199A2"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static folder containing:</w:t>
      </w:r>
    </w:p>
    <w:p w14:paraId="0F8FCA4D" w14:textId="5AEAD8F4" w:rsidR="00781F93" w:rsidRDefault="00781F93" w:rsidP="00781F93">
      <w:pPr>
        <w:numPr>
          <w:ilvl w:val="2"/>
          <w:numId w:val="6"/>
        </w:numPr>
        <w:shd w:val="clear" w:color="auto" w:fill="FFFFFF"/>
        <w:spacing w:before="180" w:after="180" w:line="240" w:lineRule="auto"/>
        <w:rPr>
          <w:color w:val="2D3B45"/>
          <w:sz w:val="24"/>
        </w:rPr>
      </w:pPr>
      <w:r>
        <w:rPr>
          <w:color w:val="2D3B45"/>
          <w:sz w:val="24"/>
        </w:rPr>
        <w:lastRenderedPageBreak/>
        <w:t xml:space="preserve">A css folder containing one file with rules for </w:t>
      </w:r>
      <w:r w:rsidR="00F03943">
        <w:rPr>
          <w:color w:val="2D3B45"/>
          <w:sz w:val="24"/>
        </w:rPr>
        <w:t xml:space="preserve">all the </w:t>
      </w:r>
      <w:r>
        <w:rPr>
          <w:color w:val="2D3B45"/>
          <w:sz w:val="24"/>
        </w:rPr>
        <w:t>pages</w:t>
      </w:r>
    </w:p>
    <w:p w14:paraId="1A509569" w14:textId="62009EC1"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n images folder </w:t>
      </w:r>
      <w:r w:rsidR="00F03943">
        <w:rPr>
          <w:color w:val="2D3B45"/>
          <w:sz w:val="24"/>
        </w:rPr>
        <w:t>which contains a dummy image to allow it to be managed by GutHub.</w:t>
      </w:r>
    </w:p>
    <w:p w14:paraId="2080A1C8"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1616F6B7" w14:textId="77777777" w:rsidR="00F03943" w:rsidRDefault="00F03943" w:rsidP="00781F93">
      <w:pPr>
        <w:numPr>
          <w:ilvl w:val="1"/>
          <w:numId w:val="6"/>
        </w:numPr>
        <w:shd w:val="clear" w:color="auto" w:fill="FFFFFF"/>
        <w:spacing w:before="180" w:after="180" w:line="240" w:lineRule="auto"/>
        <w:rPr>
          <w:color w:val="2D3B45"/>
          <w:sz w:val="24"/>
        </w:rPr>
      </w:pPr>
      <w:r>
        <w:rPr>
          <w:color w:val="2D3B45"/>
          <w:sz w:val="24"/>
        </w:rPr>
        <w:t>A Bookstore Maintenance screenshots Powerpoint file</w:t>
      </w:r>
    </w:p>
    <w:p w14:paraId="7813E669" w14:textId="19EC2768" w:rsidR="00F03943" w:rsidRDefault="00F03943" w:rsidP="00781F93">
      <w:pPr>
        <w:numPr>
          <w:ilvl w:val="1"/>
          <w:numId w:val="6"/>
        </w:numPr>
        <w:shd w:val="clear" w:color="auto" w:fill="FFFFFF"/>
        <w:spacing w:before="180" w:after="180" w:line="240" w:lineRule="auto"/>
        <w:rPr>
          <w:color w:val="2D3B45"/>
          <w:sz w:val="24"/>
        </w:rPr>
      </w:pPr>
      <w:r>
        <w:rPr>
          <w:color w:val="2D3B45"/>
          <w:sz w:val="24"/>
        </w:rPr>
        <w:t xml:space="preserve">This requirements document. </w:t>
      </w:r>
    </w:p>
    <w:p w14:paraId="1BAD1CE6" w14:textId="77777777" w:rsidR="00781F93" w:rsidRDefault="00781F93" w:rsidP="00781F93">
      <w:pPr>
        <w:pStyle w:val="ListParagraph"/>
        <w:shd w:val="clear" w:color="auto" w:fill="FFFFFF"/>
        <w:spacing w:before="240" w:after="240" w:line="240" w:lineRule="auto"/>
        <w:outlineLvl w:val="2"/>
        <w:rPr>
          <w:rFonts w:eastAsia="Times New Roman" w:cs="Helvetica"/>
          <w:color w:val="2D3B45"/>
          <w:sz w:val="24"/>
          <w:szCs w:val="24"/>
        </w:rPr>
      </w:pPr>
    </w:p>
    <w:p w14:paraId="2EE78518" w14:textId="6AF031A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base.html page to include your site name, some text in the header and footer and URLs for each of the links.</w:t>
      </w:r>
    </w:p>
    <w:p w14:paraId="6225B5AD" w14:textId="76CF6FF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read.html page to display all the books in the database with edit and delete links.</w:t>
      </w:r>
    </w:p>
    <w:p w14:paraId="1366935E" w14:textId="047B207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create.html page to include an HTML form.  This page should:</w:t>
      </w:r>
    </w:p>
    <w:p w14:paraId="6077F4F6" w14:textId="0417148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 xml:space="preserve">Allow the user to insert data for each book attribute.  </w:t>
      </w:r>
    </w:p>
    <w:p w14:paraId="773B7924" w14:textId="61089083"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Support the dropdown list of categories being driven from the categories collection.</w:t>
      </w:r>
    </w:p>
    <w:p w14:paraId="371EAB5D" w14:textId="5E3BCF3C"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clude a cancel button that links to the read page.</w:t>
      </w:r>
    </w:p>
    <w:p w14:paraId="0645E07B" w14:textId="291DC21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se the HTTP POST method when submitted.</w:t>
      </w:r>
    </w:p>
    <w:p w14:paraId="6B58FE31" w14:textId="781ED700"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edit.html page to include an HTML form similar to the create page, except that it should display all the attributes for the book that is being edited, including the category in the dropdown.</w:t>
      </w:r>
    </w:p>
    <w:p w14:paraId="7E1A802C" w14:textId="4CF3594D" w:rsidR="00112343" w:rsidRDefault="00C31F57"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app.py program to include code for all the functions needed to support the specified activities on the HTML pages:</w:t>
      </w:r>
    </w:p>
    <w:p w14:paraId="0EF838C9" w14:textId="533870D2"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Connect to the MongoDB database.</w:t>
      </w:r>
    </w:p>
    <w:p w14:paraId="206B9CC2" w14:textId="520D6DFE"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read function, retrieve books from the database and pass those books to the read.html page.</w:t>
      </w:r>
    </w:p>
    <w:p w14:paraId="36A5A64F" w14:textId="46021C9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 function, retrieve all the categories and pass them to the create.html page.</w:t>
      </w:r>
    </w:p>
    <w:p w14:paraId="24F19A16" w14:textId="71074339"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_post function, set up the json data structure using the information passed in using the POST method and then insert the document into the database.</w:t>
      </w:r>
    </w:p>
    <w:p w14:paraId="3CFCD591" w14:textId="17363493"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 function, retrieve the data for the book selected by the user and retrieve all the categories.  Then pass all the data to the edit.html page.</w:t>
      </w:r>
    </w:p>
    <w:p w14:paraId="5912A10A" w14:textId="025D98E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_post function, , set up the json data structure using the information passed in using the POST method and then edit the document into the database.</w:t>
      </w:r>
    </w:p>
    <w:p w14:paraId="2BE7468B" w14:textId="36E40470"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delete function, send the delete command to the database for the selected book.</w:t>
      </w:r>
    </w:p>
    <w:p w14:paraId="79878843" w14:textId="560A20FA" w:rsidR="00973696" w:rsidRPr="00781F93" w:rsidRDefault="00C31F57" w:rsidP="00C31F57">
      <w:pPr>
        <w:pStyle w:val="ListParagraph"/>
        <w:numPr>
          <w:ilvl w:val="0"/>
          <w:numId w:val="6"/>
        </w:numPr>
        <w:rPr>
          <w:sz w:val="24"/>
          <w:szCs w:val="24"/>
        </w:rPr>
      </w:pPr>
      <w:r w:rsidRPr="00C31F57">
        <w:rPr>
          <w:color w:val="2D3B45"/>
          <w:sz w:val="24"/>
        </w:rPr>
        <w:t xml:space="preserve">Depending upon your interest, knowledge, skill and time, you are welcome to modify the site to look how you want it to.  You can change colors, fonts, text and layout.  </w:t>
      </w:r>
      <w:r>
        <w:rPr>
          <w:color w:val="2D3B45"/>
          <w:sz w:val="24"/>
        </w:rPr>
        <w:t>However, there is no requirement to update the layout provided.  Implementing the maintenance functions is the core of this assignment.</w:t>
      </w:r>
    </w:p>
    <w:p w14:paraId="58C83D4C" w14:textId="0E6ACD2E" w:rsidR="00781F93" w:rsidRDefault="00781F93" w:rsidP="00781F93">
      <w:pPr>
        <w:numPr>
          <w:ilvl w:val="0"/>
          <w:numId w:val="6"/>
        </w:numPr>
        <w:shd w:val="clear" w:color="auto" w:fill="FFFFFF"/>
        <w:spacing w:before="180" w:after="180" w:line="240" w:lineRule="auto"/>
        <w:rPr>
          <w:color w:val="2D3B45"/>
          <w:sz w:val="24"/>
        </w:rPr>
      </w:pPr>
      <w:r>
        <w:rPr>
          <w:color w:val="2D3B45"/>
          <w:sz w:val="24"/>
        </w:rPr>
        <w:lastRenderedPageBreak/>
        <w:t>Screenshots of sample bookstore maintenance screens are in a powerpoint file that is included in the GitHub repository, so you can use them as a frame of reference.  You do not have to exactly replicate these pages.</w:t>
      </w:r>
    </w:p>
    <w:p w14:paraId="14E46135" w14:textId="2696AB51" w:rsidR="00781F93" w:rsidRDefault="00781F93" w:rsidP="00781F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w:t>
      </w:r>
      <w:r w:rsidR="00267237">
        <w:rPr>
          <w:color w:val="2D3B45"/>
          <w:sz w:val="24"/>
        </w:rPr>
        <w:t>two collections as json files and then copy them</w:t>
      </w:r>
      <w:r>
        <w:rPr>
          <w:color w:val="2D3B45"/>
          <w:sz w:val="24"/>
        </w:rPr>
        <w:t xml:space="preserve"> into the bookstore project folder.  </w:t>
      </w:r>
      <w:r w:rsidR="00267237">
        <w:rPr>
          <w:color w:val="2D3B45"/>
          <w:sz w:val="24"/>
        </w:rPr>
        <w:t xml:space="preserve">Please rename them to category.json and book.json, so there is no confusion as to what they are.  </w:t>
      </w:r>
      <w:r>
        <w:rPr>
          <w:color w:val="2D3B45"/>
          <w:sz w:val="24"/>
        </w:rPr>
        <w:t xml:space="preserve">Once done, </w:t>
      </w:r>
      <w:r w:rsidR="00267237">
        <w:rPr>
          <w:color w:val="2D3B45"/>
          <w:sz w:val="24"/>
        </w:rPr>
        <w:t>commit</w:t>
      </w:r>
      <w:r>
        <w:rPr>
          <w:color w:val="2D3B45"/>
          <w:sz w:val="24"/>
        </w:rPr>
        <w:t xml:space="preserve"> the assignment to GitHub</w:t>
      </w:r>
      <w:r w:rsidR="00267237">
        <w:rPr>
          <w:color w:val="2D3B45"/>
          <w:sz w:val="24"/>
        </w:rPr>
        <w:t xml:space="preserve"> (make sure you include the json files!)</w:t>
      </w:r>
      <w:r>
        <w:rPr>
          <w:color w:val="2D3B45"/>
          <w:sz w:val="24"/>
        </w:rPr>
        <w:t xml:space="preserve">.     </w:t>
      </w:r>
    </w:p>
    <w:p w14:paraId="5F9559B2" w14:textId="77777777" w:rsidR="00781F93" w:rsidRPr="00C31F57" w:rsidRDefault="00781F93" w:rsidP="00267237">
      <w:pPr>
        <w:pStyle w:val="ListParagraph"/>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30943"/>
    <w:multiLevelType w:val="hybridMultilevel"/>
    <w:tmpl w:val="4062705A"/>
    <w:lvl w:ilvl="0" w:tplc="268C4B40">
      <w:start w:val="1"/>
      <w:numFmt w:val="decimal"/>
      <w:lvlText w:val="%1)"/>
      <w:lvlJc w:val="left"/>
      <w:pPr>
        <w:ind w:left="720" w:hanging="360"/>
      </w:pPr>
      <w:rPr>
        <w:rFonts w:hint="default"/>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BA0"/>
    <w:multiLevelType w:val="hybridMultilevel"/>
    <w:tmpl w:val="BE0C6518"/>
    <w:lvl w:ilvl="0" w:tplc="B1B86B6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4"/>
  </w:num>
  <w:num w:numId="4" w16cid:durableId="115297756">
    <w:abstractNumId w:val="2"/>
  </w:num>
  <w:num w:numId="5" w16cid:durableId="1647708300">
    <w:abstractNumId w:val="1"/>
  </w:num>
  <w:num w:numId="6" w16cid:durableId="286009544">
    <w:abstractNumId w:val="3"/>
  </w:num>
  <w:num w:numId="7" w16cid:durableId="473909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A58AC"/>
    <w:rsid w:val="00112343"/>
    <w:rsid w:val="00113CCF"/>
    <w:rsid w:val="0012659D"/>
    <w:rsid w:val="001559F3"/>
    <w:rsid w:val="001643EE"/>
    <w:rsid w:val="001816BB"/>
    <w:rsid w:val="00184FAE"/>
    <w:rsid w:val="001A74DD"/>
    <w:rsid w:val="00204A78"/>
    <w:rsid w:val="00215A5C"/>
    <w:rsid w:val="002450D6"/>
    <w:rsid w:val="0025574E"/>
    <w:rsid w:val="00267237"/>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44DF1"/>
    <w:rsid w:val="00650157"/>
    <w:rsid w:val="00651582"/>
    <w:rsid w:val="00664049"/>
    <w:rsid w:val="006A5146"/>
    <w:rsid w:val="006E50FC"/>
    <w:rsid w:val="00711AAB"/>
    <w:rsid w:val="00722C32"/>
    <w:rsid w:val="00743C71"/>
    <w:rsid w:val="007459D7"/>
    <w:rsid w:val="00781F93"/>
    <w:rsid w:val="007B0F0D"/>
    <w:rsid w:val="00842408"/>
    <w:rsid w:val="00875979"/>
    <w:rsid w:val="00880621"/>
    <w:rsid w:val="008958AB"/>
    <w:rsid w:val="00895A3C"/>
    <w:rsid w:val="00897C10"/>
    <w:rsid w:val="008F2483"/>
    <w:rsid w:val="00910648"/>
    <w:rsid w:val="00914C36"/>
    <w:rsid w:val="00973696"/>
    <w:rsid w:val="00990A6B"/>
    <w:rsid w:val="009B5157"/>
    <w:rsid w:val="00A31D61"/>
    <w:rsid w:val="00AD19BB"/>
    <w:rsid w:val="00AE719F"/>
    <w:rsid w:val="00B44210"/>
    <w:rsid w:val="00B65F59"/>
    <w:rsid w:val="00B94A4D"/>
    <w:rsid w:val="00BB3FAD"/>
    <w:rsid w:val="00C31F57"/>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03943"/>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paragraph" w:styleId="ListParagraph">
    <w:name w:val="List Paragraph"/>
    <w:basedOn w:val="Normal"/>
    <w:uiPriority w:val="34"/>
    <w:qFormat/>
    <w:rsid w:val="00112343"/>
    <w:pPr>
      <w:ind w:left="720"/>
      <w:contextualSpacing/>
    </w:pPr>
  </w:style>
  <w:style w:type="character" w:styleId="FollowedHyperlink">
    <w:name w:val="FollowedHyperlink"/>
    <w:basedOn w:val="DefaultParagraphFont"/>
    <w:uiPriority w:val="99"/>
    <w:semiHidden/>
    <w:unhideWhenUsed/>
    <w:rsid w:val="00BB3F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8</cp:revision>
  <dcterms:created xsi:type="dcterms:W3CDTF">2023-12-22T00:35:00Z</dcterms:created>
  <dcterms:modified xsi:type="dcterms:W3CDTF">2024-03-17T21:41:00Z</dcterms:modified>
</cp:coreProperties>
</file>